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AC6DF" w14:textId="77777777" w:rsidR="00C70174" w:rsidRDefault="00030BCD">
      <w:pPr>
        <w:pStyle w:val="Titre"/>
      </w:pPr>
      <w:r>
        <w:t>Sustainable Indicators</w:t>
      </w:r>
    </w:p>
    <w:p w14:paraId="336AC6E3" w14:textId="77777777" w:rsidR="00C70174" w:rsidRDefault="00030BCD">
      <w:pPr>
        <w:pStyle w:val="Titre1"/>
      </w:pPr>
      <w:bookmarkStart w:id="0" w:name="Xe7a2d2c73f1ec110fcd282e31f5f57692458ed4"/>
      <w:r>
        <w:t>Problem, Purpose statements &amp; Research questions</w:t>
      </w:r>
    </w:p>
    <w:p w14:paraId="336AC6E4" w14:textId="77777777" w:rsidR="00C70174" w:rsidRDefault="00030BCD">
      <w:pPr>
        <w:pStyle w:val="FirstParagraph"/>
      </w:pPr>
      <w:r>
        <w:t>The development of short supply chain is becoming a topic of gro</w:t>
      </w:r>
      <w:r>
        <w:t>wing interest among consumers, researchers and public bodies in Europe. More than ever, the resilience of a territory relies in the capacity of becoming less dependant of outlier productors (</w:t>
      </w:r>
      <w:r>
        <w:rPr>
          <w:b/>
        </w:rPr>
        <w:t>reference?</w:t>
      </w:r>
      <w:r>
        <w:t>), whiwh is a elements highligtly identified by the pan</w:t>
      </w:r>
      <w:r>
        <w:t>demic conditions. However, the evaluation of pertinent sustainable indicators for this short supply networks is one the major topic of discussion in the scientific and practitioners communities. The problem relies in the selection of these ‘pertinent’ indi</w:t>
      </w:r>
      <w:r>
        <w:t>cators and trade-offs that need to be considered for a holistic evaluation and the scope of the short supply chain. Moreover, depending of the material or product and their technological process associated to, this entakes difficulties in terms of dependan</w:t>
      </w:r>
      <w:r>
        <w:t>ce of stakeholders beyond the scope of the short circuit.</w:t>
      </w:r>
    </w:p>
    <w:p w14:paraId="336AC6E5" w14:textId="77777777" w:rsidR="00C70174" w:rsidRDefault="00030BCD">
      <w:pPr>
        <w:pStyle w:val="Corpsdetexte"/>
      </w:pPr>
      <w:r>
        <w:t>The context of this research is the development of a short plastic recycling network for distributing recycling purposes (</w:t>
      </w:r>
      <w:r>
        <w:rPr>
          <w:b/>
        </w:rPr>
        <w:t>ref?</w:t>
      </w:r>
      <w:r>
        <w:t>). The development of the development of distributing recycling approach</w:t>
      </w:r>
      <w:r>
        <w:t xml:space="preserve"> via additive manufacturing (DRAM) (</w:t>
      </w:r>
      <w:r>
        <w:rPr>
          <w:b/>
        </w:rPr>
        <w:t>CruzSanchez2020?</w:t>
      </w:r>
      <w:r>
        <w:t>) is emerging as an interesting topic to propose additoanl cascading loops to certain types plastic waste. More precisely, the use of recycled assets in the printing process chaing of additive manufacturi</w:t>
      </w:r>
      <w:r>
        <w:t xml:space="preserve">ng technology can give add value to wastes to create possible products or scientific equipement a a lower cost than the commercial. In a sense, this apporache could be an operationalization strategy for the development of secondary raw materials, which is </w:t>
      </w:r>
      <w:r>
        <w:t>one of major pillars in the recycling strategy for the Circular economy in Europe.</w:t>
      </w:r>
    </w:p>
    <w:p w14:paraId="336AC6E6" w14:textId="77777777" w:rsidR="00C70174" w:rsidRDefault="00030BCD">
      <w:pPr>
        <w:pStyle w:val="Corpsdetexte"/>
      </w:pPr>
      <w:r>
        <w:t xml:space="preserve">Therefore, the main research question is </w:t>
      </w:r>
      <w:r>
        <w:rPr>
          <w:i/>
        </w:rPr>
        <w:t>how to evaluate the global sustainability of short supply chains to foster the plastic recycling networks in a local territory?</w:t>
      </w:r>
      <w:r>
        <w:t>. Mor</w:t>
      </w:r>
      <w:r>
        <w:t xml:space="preserve">e precisely, </w:t>
      </w:r>
      <w:r>
        <w:rPr>
          <w:i/>
        </w:rPr>
        <w:t>What are the the ‘pertinent’ qualitative and quantitative indicators to evaluate the local distributed recycling network in terms of revelance of quality and feasibility to obtain appropriate data with local stakeholders?</w:t>
      </w:r>
      <w:r>
        <w:t xml:space="preserve"> One element to highli</w:t>
      </w:r>
      <w:r>
        <w:t>ght the impact that third-spaces as innovations labs, fablabs and/or makerspace can play an role in order to apporaprio agents of change the development of</w:t>
      </w:r>
    </w:p>
    <w:p w14:paraId="336AC6E7" w14:textId="77777777" w:rsidR="00C70174" w:rsidRDefault="00030BCD">
      <w:pPr>
        <w:pStyle w:val="Corpsdetexte"/>
      </w:pPr>
      <w:r>
        <w:t>The objectives of this research are:</w:t>
      </w:r>
    </w:p>
    <w:p w14:paraId="336AC6E8" w14:textId="77777777" w:rsidR="00C70174" w:rsidRDefault="00030BCD">
      <w:pPr>
        <w:pStyle w:val="Compact"/>
        <w:numPr>
          <w:ilvl w:val="0"/>
          <w:numId w:val="2"/>
        </w:numPr>
      </w:pPr>
      <w:r>
        <w:t>Establish a grid of economical, political, environementa and so</w:t>
      </w:r>
      <w:r>
        <w:t>cial indicators.</w:t>
      </w:r>
    </w:p>
    <w:p w14:paraId="336AC6E9" w14:textId="77777777" w:rsidR="00C70174" w:rsidRDefault="00030BCD">
      <w:pPr>
        <w:pStyle w:val="Compact"/>
        <w:numPr>
          <w:ilvl w:val="0"/>
          <w:numId w:val="2"/>
        </w:numPr>
      </w:pPr>
      <w:r>
        <w:t>Define model of stakeholders that can be impacted (positive / negative) for the case of plastic recycling</w:t>
      </w:r>
    </w:p>
    <w:p w14:paraId="336AC6EA" w14:textId="77777777" w:rsidR="00C70174" w:rsidRDefault="00030BCD">
      <w:pPr>
        <w:pStyle w:val="Compact"/>
        <w:numPr>
          <w:ilvl w:val="0"/>
          <w:numId w:val="2"/>
        </w:numPr>
      </w:pPr>
      <w:r>
        <w:t>…</w:t>
      </w:r>
    </w:p>
    <w:p w14:paraId="336AC6EB" w14:textId="77777777" w:rsidR="00C70174" w:rsidRDefault="00030BCD">
      <w:pPr>
        <w:pStyle w:val="FirstParagraph"/>
      </w:pPr>
      <w:r>
        <w:t>Therefore, the purpose of this research is to set a baseline of sustainable indicators to evaluate a local short supply chain netwo</w:t>
      </w:r>
      <w:r>
        <w:t xml:space="preserve">rk for distributed recycling. The main perspectives </w:t>
      </w:r>
      <w:r>
        <w:lastRenderedPageBreak/>
        <w:t>relies in the articulation of means of implementation and means evaluations based sustaianble decision tools for this type of networks.</w:t>
      </w:r>
    </w:p>
    <w:bookmarkEnd w:id="0"/>
    <w:p w14:paraId="336AC6F2" w14:textId="7E42EA50" w:rsidR="00C70174" w:rsidRDefault="00C70174">
      <w:pPr>
        <w:pStyle w:val="Bibliographie"/>
      </w:pPr>
    </w:p>
    <w:sectPr w:rsidR="00C7017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6AC6F7" w14:textId="77777777" w:rsidR="00000000" w:rsidRDefault="00030BCD">
      <w:pPr>
        <w:spacing w:after="0"/>
      </w:pPr>
      <w:r>
        <w:separator/>
      </w:r>
    </w:p>
  </w:endnote>
  <w:endnote w:type="continuationSeparator" w:id="0">
    <w:p w14:paraId="336AC6F9" w14:textId="77777777" w:rsidR="00000000" w:rsidRDefault="00030B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AC6F3" w14:textId="77777777" w:rsidR="00C70174" w:rsidRDefault="00030BCD">
      <w:r>
        <w:separator/>
      </w:r>
    </w:p>
  </w:footnote>
  <w:footnote w:type="continuationSeparator" w:id="0">
    <w:p w14:paraId="336AC6F4" w14:textId="77777777" w:rsidR="00C70174" w:rsidRDefault="00030B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AF620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4B68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BCD"/>
    <w:rsid w:val="004E29B3"/>
    <w:rsid w:val="00590D07"/>
    <w:rsid w:val="00784D58"/>
    <w:rsid w:val="008D6863"/>
    <w:rsid w:val="00B86B75"/>
    <w:rsid w:val="00BC48D5"/>
    <w:rsid w:val="00C36279"/>
    <w:rsid w:val="00C7017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6AC6DF"/>
  <w15:docId w15:val="{CEDC1402-93D3-A04D-A88A-673217702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89107037785748BCC9E9F2224A278D" ma:contentTypeVersion="10" ma:contentTypeDescription="Crée un document." ma:contentTypeScope="" ma:versionID="d16ce2737dfc489256b11fb47d8904f8">
  <xsd:schema xmlns:xsd="http://www.w3.org/2001/XMLSchema" xmlns:xs="http://www.w3.org/2001/XMLSchema" xmlns:p="http://schemas.microsoft.com/office/2006/metadata/properties" xmlns:ns2="beac1d08-5346-4157-8f0a-d5a6a0fc2d7e" xmlns:ns3="a7ec86ed-5d47-49ce-bd9d-eb366e7140e6" targetNamespace="http://schemas.microsoft.com/office/2006/metadata/properties" ma:root="true" ma:fieldsID="13a8b6a92b289fe58bb0d492bcc23b3d" ns2:_="" ns3:_="">
    <xsd:import namespace="beac1d08-5346-4157-8f0a-d5a6a0fc2d7e"/>
    <xsd:import namespace="a7ec86ed-5d47-49ce-bd9d-eb366e7140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ac1d08-5346-4157-8f0a-d5a6a0fc2d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ec86ed-5d47-49ce-bd9d-eb366e7140e6"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C9CD66-ED65-4A0B-91D9-C5579D387B5A}"/>
</file>

<file path=customXml/itemProps2.xml><?xml version="1.0" encoding="utf-8"?>
<ds:datastoreItem xmlns:ds="http://schemas.openxmlformats.org/officeDocument/2006/customXml" ds:itemID="{5224D12D-52E1-4B4E-821F-2DBA31EEE4D3}"/>
</file>

<file path=customXml/itemProps3.xml><?xml version="1.0" encoding="utf-8"?>
<ds:datastoreItem xmlns:ds="http://schemas.openxmlformats.org/officeDocument/2006/customXml" ds:itemID="{9E90F343-5D0C-43A0-A06C-7A19031AF0ED}"/>
</file>

<file path=docProps/app.xml><?xml version="1.0" encoding="utf-8"?>
<Properties xmlns="http://schemas.openxmlformats.org/officeDocument/2006/extended-properties" xmlns:vt="http://schemas.openxmlformats.org/officeDocument/2006/docPropsVTypes">
  <Template>Normal.dotm</Template>
  <TotalTime>6</TotalTime>
  <Pages>2</Pages>
  <Words>443</Words>
  <Characters>2442</Characters>
  <Application>Microsoft Office Word</Application>
  <DocSecurity>0</DocSecurity>
  <Lines>20</Lines>
  <Paragraphs>5</Paragraphs>
  <ScaleCrop>false</ScaleCrop>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le Indicators</dc:title>
  <dc:creator/>
  <cp:keywords/>
  <dc:description>Some additional details about the website</dc:description>
  <cp:lastModifiedBy>Fabio Alberto Cruz Sanchez</cp:lastModifiedBy>
  <cp:revision>2</cp:revision>
  <dcterms:created xsi:type="dcterms:W3CDTF">2021-01-12T11:06:00Z</dcterms:created>
  <dcterms:modified xsi:type="dcterms:W3CDTF">2021-01-1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01-Sustainable-indicators.bib</vt:lpwstr>
  </property>
  <property fmtid="{D5CDD505-2E9C-101B-9397-08002B2CF9AE}" pid="3" name="editor_options">
    <vt:lpwstr/>
  </property>
  <property fmtid="{D5CDD505-2E9C-101B-9397-08002B2CF9AE}" pid="4" name="nocite">
    <vt:lpwstr>@*</vt:lpwstr>
  </property>
  <property fmtid="{D5CDD505-2E9C-101B-9397-08002B2CF9AE}" pid="5" name="output">
    <vt:lpwstr/>
  </property>
  <property fmtid="{D5CDD505-2E9C-101B-9397-08002B2CF9AE}" pid="6" name="repository_url">
    <vt:lpwstr>https://github.com/LF2L/everest-bio</vt:lpwstr>
  </property>
  <property fmtid="{D5CDD505-2E9C-101B-9397-08002B2CF9AE}" pid="7" name="ContentTypeId">
    <vt:lpwstr>0x0101004B89107037785748BCC9E9F2224A278D</vt:lpwstr>
  </property>
</Properties>
</file>